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w:t>
        <w:br/>
        <w:t>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w:t>
        <w:br/>
        <w:t>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rPr/>
      </w:pPr>
      <w:r>
        <w:rPr/>
        <w:t xml:space="preserve">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w:t>
      </w:r>
      <w:r>
        <w:rPr>
          <w:i/>
        </w:rPr>
        <w:t>I am in this lineage that is this particle on this planet, but it is also part of a solar system, and this makes it a bigger particle, and this fractal expands</w:t>
      </w:r>
      <w:r>
        <w:rPr/>
        <w:t>. Our local hologram is one particle. We are particles inside the one particle. As individual particles we can perceive the next particle — the solar system particl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The Divine Hologram</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31</Pages>
  <Words>12435</Words>
  <Characters>56050</Characters>
  <CharactersWithSpaces>67306</CharactersWithSpaces>
  <Paragraphs>15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0-12-30T23:21: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